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hysiotherapist</w:t>
      </w:r>
      <w:r>
        <w:t xml:space="preserve"> </w:t>
      </w:r>
      <w:r>
        <w:t xml:space="preserve">Position</w:t>
      </w:r>
      <w:r>
        <w:t xml:space="preserve"> </w:t>
      </w:r>
      <w:r>
        <w:t xml:space="preserve">in</w:t>
      </w:r>
      <w:r>
        <w:t xml:space="preserve"> </w:t>
      </w:r>
      <w:r>
        <w:t xml:space="preserve">Philippines</w:t>
      </w:r>
      <w:r>
        <w:t xml:space="preserve"> </w:t>
      </w:r>
      <w:r>
        <w:t xml:space="preserve">Manila</w:t>
      </w:r>
    </w:p>
    <w:bookmarkStart w:id="20" w:name="physiotherapist-cover-letter"/>
    <w:p>
      <w:pPr>
        <w:pStyle w:val="Heading1"/>
      </w:pPr>
      <w:r>
        <w:t xml:space="preserve">Physiotherapist 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uman Resources Department</w:t>
      </w:r>
      <w:r>
        <w:br/>
      </w:r>
      <w:r>
        <w:t xml:space="preserve">[Clinic/Hospital Name]</w:t>
      </w:r>
      <w:r>
        <w:br/>
      </w:r>
      <w:r>
        <w:t xml:space="preserve">[Clinic Address]</w:t>
      </w:r>
      <w:r>
        <w:br/>
      </w:r>
      <w:r>
        <w:t xml:space="preserve">Manila, Philippines</w:t>
      </w:r>
    </w:p>
    <w:p>
      <w:pPr>
        <w:pStyle w:val="BodyText"/>
      </w:pPr>
      <w:r>
        <w:t xml:space="preserve">Dear Hiring Manager,</w:t>
      </w:r>
    </w:p>
    <w:p>
      <w:pPr>
        <w:pStyle w:val="BodyText"/>
      </w:pPr>
      <w:r>
        <w:t xml:space="preserve">I am writing to express my sincere interest in the Physiotherapist position at [Clinic/Hospital Name] in Manila, Philippines. As a dedicated and skilled physiotherapist with [X years] of experience in patient-centered care, I am eager to contribute my expertise to your esteemed organization. The opportunity to work within the vibrant healthcare landscape of Philippines Manila aligns perfectly with my professional goals and passion for improving patients' quality of life through rehabilitation and movement therapy.</w:t>
      </w:r>
    </w:p>
    <w:p>
      <w:pPr>
        <w:pStyle w:val="BodyText"/>
      </w:pPr>
      <w:r>
        <w:t xml:space="preserve">Throughout my career as a Physiotherapist, I have developed a deep understanding of musculoskeletal, neurological, and cardiopulmonary conditions. My training in [specific techniques or certifications, e.g., manual therapy, sports physiotherapy, or pediatric rehabilitation] has equipped me to design personalized treatment plans that address the unique needs of each patient. Whether working with individuals recovering from injuries, managing chronic pain, or supporting post-surgical recovery, I prioritize a holistic approach that combines evidence-based practices with compassionate care.</w:t>
      </w:r>
    </w:p>
    <w:p>
      <w:pPr>
        <w:pStyle w:val="BodyText"/>
      </w:pPr>
      <w:r>
        <w:t xml:space="preserve">What sets me apart as a Physiotherapist is my commitment to continuous learning and adaptability in diverse clinical settings. In [previous workplace or location], I collaborated with multidisciplinary teams to provide comprehensive care, ensuring patients achieved optimal functional outcomes. My ability to communicate effectively in both English and [local language, if applicable] has allowed me to connect with a wide range of patients, fostering trust and promoting adherence to treatment protocols. This skill is particularly valuable in the Philippines Manila context, where cultural sensitivity and clear communication are essential for delivering effective care.</w:t>
      </w:r>
    </w:p>
    <w:p>
      <w:pPr>
        <w:pStyle w:val="BodyText"/>
      </w:pPr>
      <w:r>
        <w:t xml:space="preserve">Manila, as the capital of the Philippines, is a hub of medical innovation and community-driven healthcare. The city’s growing population and increasing demand for specialized physiotherapy services make it an exciting place to contribute. I am particularly drawn to [Clinic/Hospital Name] because of its reputation for [mention specific values or achievements, e.g., "patient-centric care," "community outreach programs," or "advanced rehabilitation technologies"]. I believe my experience in [specific area, e.g., orthopedic rehabilitation or geriatric physiotherapy] would complement your team’s mission to deliver high-quality care to patients across all age groups.</w:t>
      </w:r>
    </w:p>
    <w:p>
      <w:pPr>
        <w:pStyle w:val="BodyText"/>
      </w:pPr>
      <w:r>
        <w:t xml:space="preserve">One of my core strengths as a Physiotherapist is my ability to adapt treatment strategies to meet the evolving needs of patients. For example, during [specific project or case study], I implemented a tailored exercise regimen that helped a patient regain mobility after a severe knee injury, significantly improving their independence and quality of life. This experience reinforced my belief that physiotherapy is not just about treating conditions but empowering individuals to take control of their health.</w:t>
      </w:r>
    </w:p>
    <w:p>
      <w:pPr>
        <w:pStyle w:val="BodyText"/>
      </w:pPr>
      <w:r>
        <w:t xml:space="preserve">Additionally, I am well-versed in the latest advancements in physiotherapy, including the integration of technology such as [specific tools or software, e.g., motion analysis systems or telehealth platforms]. In Philippines Manila, where access to healthcare resources can vary by region, I am committed to leveraging these tools to bridge gaps and ensure equitable care for all patients. My proactive approach to problem-solving and attention to detail have consistently enabled me to exceed clinical expectations while maintaining a strong focus on patient safety and satisfaction.</w:t>
      </w:r>
    </w:p>
    <w:p>
      <w:pPr>
        <w:pStyle w:val="BodyText"/>
      </w:pPr>
      <w:r>
        <w:t xml:space="preserve">Working in Manila would allow me to combine my professional expertise with a deep appreciation for the Philippines’ rich cultural heritage. The city’s dynamic environment, from its bustling urban centers to its serene natural landscapes, inspires a balance between innovation and tradition—values that resonate with my approach to physiotherapy. I am eager to contribute to a workplace where collaboration, empathy, and excellence are prioritized, just as they are in the broader healthcare community of the Philippines.</w:t>
      </w:r>
    </w:p>
    <w:p>
      <w:pPr>
        <w:pStyle w:val="BodyText"/>
      </w:pPr>
      <w:r>
        <w:t xml:space="preserve">In closing, I would be honored to join [Clinic/Hospital Name] as a Physiotherapist and contribute to your mission of transforming lives through rehabilitation. My dedication to patient care, combined with my technical skills and cultural adaptability, makes me a strong candidate for this role. I am confident that my background and passion for physiotherapy align with the goals of your organization.</w:t>
      </w:r>
    </w:p>
    <w:p>
      <w:pPr>
        <w:pStyle w:val="BodyText"/>
      </w:pPr>
      <w:r>
        <w:t xml:space="preserve">Thank you for considering my application. I look forward to the opportunity to discuss how I can contribute to the success of [Clinic/Hospital Name] in Philippines Manila. Please feel free to contact me at [Your Phone Number] or [Your Email Address] at your earliest convenience.</w:t>
      </w:r>
    </w:p>
    <w:p>
      <w:pPr>
        <w:pStyle w:val="BodyText"/>
      </w:pPr>
      <w:r>
        <w:t xml:space="preserve">Sincerely,</w:t>
      </w:r>
      <w:r>
        <w:br/>
      </w:r>
      <w:r>
        <w:t xml:space="preserve">[Your Full Name]</w:t>
      </w:r>
    </w:p>
    <w:p>
      <w:pPr>
        <w:pStyle w:val="BodyText"/>
      </w:pPr>
      <w:r>
        <w:rPr>
          <w:bCs/>
          <w:b/>
        </w:rPr>
        <w:t xml:space="preserve">Physiotherapis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hysiotherapist Position in Philippines Manila</dc:title>
  <dc:creator/>
  <cp:keywords/>
  <dcterms:created xsi:type="dcterms:W3CDTF">2026-07-21T13:16:31Z</dcterms:created>
  <dcterms:modified xsi:type="dcterms:W3CDTF">2026-07-21T13:16:31Z</dcterms:modified>
</cp:coreProperties>
</file>

<file path=docProps/custom.xml><?xml version="1.0" encoding="utf-8"?>
<Properties xmlns="http://schemas.openxmlformats.org/officeDocument/2006/custom-properties" xmlns:vt="http://schemas.openxmlformats.org/officeDocument/2006/docPropsVTypes"/>
</file>